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97440C" w14:textId="77777777" w:rsidR="004365E8" w:rsidRDefault="004365E8" w:rsidP="0031355B">
      <w:pPr>
        <w:tabs>
          <w:tab w:val="left" w:pos="3885"/>
        </w:tabs>
        <w:rPr>
          <w:lang w:val="tr-TR"/>
        </w:rPr>
      </w:pPr>
    </w:p>
    <w:tbl>
      <w:tblPr>
        <w:tblStyle w:val="TableGrid"/>
        <w:tblW w:w="9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5"/>
      </w:tblGrid>
      <w:tr w:rsidR="004365E8" w:rsidRPr="00CD187D" w14:paraId="1D42A826" w14:textId="77777777" w:rsidTr="009154D6">
        <w:tc>
          <w:tcPr>
            <w:tcW w:w="9625" w:type="dxa"/>
          </w:tcPr>
          <w:p w14:paraId="2F3836C4" w14:textId="77777777" w:rsidR="004365E8" w:rsidRPr="00CD187D" w:rsidRDefault="004365E8" w:rsidP="009154D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A99CB48" w14:textId="77777777" w:rsidR="004365E8" w:rsidRPr="00CD187D" w:rsidRDefault="004365E8" w:rsidP="009154D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D187D">
              <w:rPr>
                <w:rFonts w:ascii="Times New Roman" w:hAnsi="Times New Roman" w:cs="Times New Roman"/>
                <w:b/>
                <w:sz w:val="24"/>
                <w:szCs w:val="24"/>
              </w:rPr>
              <w:t>…………………………………. BÖLÜMÜ BAŞKANLIĞINA</w:t>
            </w:r>
          </w:p>
          <w:p w14:paraId="191846FA" w14:textId="77777777" w:rsidR="004365E8" w:rsidRPr="00CD187D" w:rsidRDefault="004365E8" w:rsidP="009154D6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36792AD" w14:textId="77777777" w:rsidR="004365E8" w:rsidRPr="00CD187D" w:rsidRDefault="004365E8" w:rsidP="009154D6">
            <w:pPr>
              <w:pStyle w:val="p1"/>
              <w:jc w:val="both"/>
            </w:pPr>
            <w:r w:rsidRPr="00CD187D">
              <w:rPr>
                <w:b/>
              </w:rPr>
              <w:t xml:space="preserve">               </w:t>
            </w:r>
            <w:r>
              <w:t xml:space="preserve">…………………….…………… tarihleri arasında görevli/raporlu/izinli olmam nedeniyle bölümünüz lisans programlarında vermekte olduğum ders/derslerin telafisini, aşağıda belirtilen tarihte ve yerde yapacağıma, telafi dersine ait yoklama listesini de dersin ardından Bölüm Başkanlığı’na ileteceğime dair, bilgilerini ve gereğini arz ederim. </w:t>
            </w:r>
            <w:r w:rsidRPr="00CD187D">
              <w:t>…/…/…..</w:t>
            </w:r>
          </w:p>
          <w:p w14:paraId="4772D6FB" w14:textId="77777777" w:rsidR="004365E8" w:rsidRPr="00CD187D" w:rsidRDefault="004365E8" w:rsidP="009154D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BAE36C0" w14:textId="77777777" w:rsidR="004365E8" w:rsidRPr="00CD187D" w:rsidRDefault="004365E8" w:rsidP="009154D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D187D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  <w:p w14:paraId="057715E2" w14:textId="77777777" w:rsidR="004365E8" w:rsidRPr="00CD187D" w:rsidRDefault="004365E8" w:rsidP="009154D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D187D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                                  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</w:t>
            </w:r>
            <w:r w:rsidRPr="00CD187D">
              <w:rPr>
                <w:rFonts w:ascii="Times New Roman" w:hAnsi="Times New Roman" w:cs="Times New Roman"/>
                <w:sz w:val="24"/>
                <w:szCs w:val="24"/>
              </w:rPr>
              <w:t xml:space="preserve">    Dersin Öğretim Elemanını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41CE2962" w14:textId="0D74A80C" w:rsidR="004365E8" w:rsidRPr="00CD187D" w:rsidRDefault="004365E8" w:rsidP="00EA6A02">
            <w:pPr>
              <w:spacing w:line="276" w:lineRule="auto"/>
              <w:ind w:left="4248" w:firstLine="70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</w:t>
            </w:r>
            <w:proofErr w:type="spellStart"/>
            <w:r w:rsidRPr="00CD187D">
              <w:rPr>
                <w:rFonts w:ascii="Times New Roman" w:hAnsi="Times New Roman" w:cs="Times New Roman"/>
                <w:sz w:val="24"/>
                <w:szCs w:val="24"/>
              </w:rPr>
              <w:t>Ünvanı</w:t>
            </w:r>
            <w:proofErr w:type="spellEnd"/>
            <w:r w:rsidRPr="00CD187D">
              <w:rPr>
                <w:rFonts w:ascii="Times New Roman" w:hAnsi="Times New Roman" w:cs="Times New Roman"/>
                <w:sz w:val="24"/>
                <w:szCs w:val="24"/>
              </w:rPr>
              <w:t>/Adı Soyadı/ İmzası</w:t>
            </w:r>
          </w:p>
          <w:p w14:paraId="1D165C16" w14:textId="77777777" w:rsidR="004365E8" w:rsidRPr="00CD187D" w:rsidRDefault="004365E8" w:rsidP="009154D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DD77667" w14:textId="77777777" w:rsidR="004365E8" w:rsidRPr="00CD187D" w:rsidRDefault="004365E8" w:rsidP="009154D6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D187D">
              <w:rPr>
                <w:rFonts w:ascii="Times New Roman" w:hAnsi="Times New Roman" w:cs="Times New Roman"/>
                <w:b/>
                <w:sz w:val="24"/>
                <w:szCs w:val="24"/>
              </w:rPr>
              <w:t>EK:</w:t>
            </w:r>
          </w:p>
          <w:p w14:paraId="18FFEA22" w14:textId="3724C6C9" w:rsidR="004365E8" w:rsidRPr="00CD187D" w:rsidRDefault="004365E8" w:rsidP="009154D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D187D">
              <w:rPr>
                <w:rFonts w:ascii="Times New Roman" w:hAnsi="Times New Roman" w:cs="Times New Roman"/>
                <w:sz w:val="24"/>
                <w:szCs w:val="24"/>
              </w:rPr>
              <w:t>İlgili dersin/derslerin telafi yapılmasını gerektiren görevlendirme, sağlık raporu vb. belgeler</w:t>
            </w:r>
          </w:p>
          <w:tbl>
            <w:tblPr>
              <w:tblStyle w:val="TableGrid"/>
              <w:tblW w:w="9271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855"/>
              <w:gridCol w:w="2076"/>
              <w:gridCol w:w="2688"/>
              <w:gridCol w:w="2652"/>
            </w:tblGrid>
            <w:tr w:rsidR="004365E8" w:rsidRPr="00CD187D" w14:paraId="69B6A505" w14:textId="77777777" w:rsidTr="009154D6">
              <w:trPr>
                <w:jc w:val="center"/>
              </w:trPr>
              <w:tc>
                <w:tcPr>
                  <w:tcW w:w="1855" w:type="dxa"/>
                  <w:vAlign w:val="center"/>
                </w:tcPr>
                <w:p w14:paraId="2CC5D28D" w14:textId="77777777" w:rsidR="004365E8" w:rsidRPr="006E1880" w:rsidRDefault="004365E8" w:rsidP="009154D6">
                  <w:pPr>
                    <w:spacing w:line="276" w:lineRule="auto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6E1880">
                    <w:rPr>
                      <w:rFonts w:ascii="Times New Roman" w:hAnsi="Times New Roman" w:cs="Times New Roman"/>
                      <w:b/>
                    </w:rPr>
                    <w:t>Bölümü</w:t>
                  </w:r>
                </w:p>
              </w:tc>
              <w:tc>
                <w:tcPr>
                  <w:tcW w:w="2076" w:type="dxa"/>
                  <w:vAlign w:val="center"/>
                </w:tcPr>
                <w:p w14:paraId="3C2B278A" w14:textId="77777777" w:rsidR="004365E8" w:rsidRPr="006E1880" w:rsidRDefault="004365E8" w:rsidP="009154D6">
                  <w:pPr>
                    <w:spacing w:line="276" w:lineRule="auto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6E1880">
                    <w:rPr>
                      <w:rFonts w:ascii="Times New Roman" w:hAnsi="Times New Roman" w:cs="Times New Roman"/>
                      <w:b/>
                    </w:rPr>
                    <w:t>Dersin Kodu/Adı</w:t>
                  </w:r>
                </w:p>
              </w:tc>
              <w:tc>
                <w:tcPr>
                  <w:tcW w:w="2688" w:type="dxa"/>
                  <w:vAlign w:val="center"/>
                </w:tcPr>
                <w:p w14:paraId="5E98BB70" w14:textId="77777777" w:rsidR="004365E8" w:rsidRPr="006E1880" w:rsidRDefault="004365E8" w:rsidP="009154D6">
                  <w:pPr>
                    <w:spacing w:line="276" w:lineRule="auto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6E1880">
                    <w:rPr>
                      <w:rFonts w:ascii="Times New Roman" w:hAnsi="Times New Roman" w:cs="Times New Roman"/>
                      <w:b/>
                    </w:rPr>
                    <w:t>Ders Programındaki Tarih ve Saati</w:t>
                  </w:r>
                </w:p>
              </w:tc>
              <w:tc>
                <w:tcPr>
                  <w:tcW w:w="2652" w:type="dxa"/>
                  <w:vAlign w:val="center"/>
                </w:tcPr>
                <w:p w14:paraId="245B9D84" w14:textId="77777777" w:rsidR="004365E8" w:rsidRPr="006E1880" w:rsidRDefault="004365E8" w:rsidP="009154D6">
                  <w:pPr>
                    <w:spacing w:line="276" w:lineRule="auto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6E1880">
                    <w:rPr>
                      <w:rFonts w:ascii="Times New Roman" w:hAnsi="Times New Roman" w:cs="Times New Roman"/>
                      <w:b/>
                    </w:rPr>
                    <w:t>Telafi Günü</w:t>
                  </w:r>
                  <w:r>
                    <w:rPr>
                      <w:rFonts w:ascii="Times New Roman" w:hAnsi="Times New Roman" w:cs="Times New Roman"/>
                      <w:b/>
                    </w:rPr>
                    <w:t>,</w:t>
                  </w:r>
                  <w:r w:rsidRPr="006E1880">
                    <w:rPr>
                      <w:rFonts w:ascii="Times New Roman" w:hAnsi="Times New Roman" w:cs="Times New Roman"/>
                      <w:b/>
                    </w:rPr>
                    <w:t xml:space="preserve"> Saati</w:t>
                  </w:r>
                  <w:r>
                    <w:rPr>
                      <w:rFonts w:ascii="Times New Roman" w:hAnsi="Times New Roman" w:cs="Times New Roman"/>
                      <w:b/>
                    </w:rPr>
                    <w:t xml:space="preserve"> ve Yeri</w:t>
                  </w:r>
                </w:p>
              </w:tc>
            </w:tr>
            <w:tr w:rsidR="004365E8" w:rsidRPr="00CD187D" w14:paraId="3B1FE703" w14:textId="77777777" w:rsidTr="009154D6">
              <w:trPr>
                <w:jc w:val="center"/>
              </w:trPr>
              <w:tc>
                <w:tcPr>
                  <w:tcW w:w="1855" w:type="dxa"/>
                </w:tcPr>
                <w:p w14:paraId="1EE5A961" w14:textId="77777777" w:rsidR="004365E8" w:rsidRPr="00CD187D" w:rsidRDefault="004365E8" w:rsidP="009154D6">
                  <w:pPr>
                    <w:spacing w:line="276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076" w:type="dxa"/>
                </w:tcPr>
                <w:p w14:paraId="6B9FABAD" w14:textId="77777777" w:rsidR="004365E8" w:rsidRPr="00CD187D" w:rsidRDefault="004365E8" w:rsidP="009154D6">
                  <w:pPr>
                    <w:spacing w:line="276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688" w:type="dxa"/>
                </w:tcPr>
                <w:p w14:paraId="678A09F3" w14:textId="77777777" w:rsidR="004365E8" w:rsidRPr="00CD187D" w:rsidRDefault="004365E8" w:rsidP="009154D6">
                  <w:pPr>
                    <w:spacing w:line="276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652" w:type="dxa"/>
                </w:tcPr>
                <w:p w14:paraId="35ACA417" w14:textId="77777777" w:rsidR="004365E8" w:rsidRPr="00CD187D" w:rsidRDefault="004365E8" w:rsidP="009154D6">
                  <w:pPr>
                    <w:spacing w:line="276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4365E8" w:rsidRPr="00CD187D" w14:paraId="52D903C7" w14:textId="77777777" w:rsidTr="009154D6">
              <w:trPr>
                <w:jc w:val="center"/>
              </w:trPr>
              <w:tc>
                <w:tcPr>
                  <w:tcW w:w="1855" w:type="dxa"/>
                </w:tcPr>
                <w:p w14:paraId="51EE4411" w14:textId="77777777" w:rsidR="004365E8" w:rsidRPr="00CD187D" w:rsidRDefault="004365E8" w:rsidP="009154D6">
                  <w:pPr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076" w:type="dxa"/>
                </w:tcPr>
                <w:p w14:paraId="3CB6222F" w14:textId="77777777" w:rsidR="004365E8" w:rsidRPr="00CD187D" w:rsidRDefault="004365E8" w:rsidP="009154D6">
                  <w:pPr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688" w:type="dxa"/>
                </w:tcPr>
                <w:p w14:paraId="324A2F08" w14:textId="77777777" w:rsidR="004365E8" w:rsidRPr="00CD187D" w:rsidRDefault="004365E8" w:rsidP="009154D6">
                  <w:pPr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652" w:type="dxa"/>
                </w:tcPr>
                <w:p w14:paraId="62FB0418" w14:textId="77777777" w:rsidR="004365E8" w:rsidRPr="00CD187D" w:rsidRDefault="004365E8" w:rsidP="009154D6">
                  <w:pPr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4365E8" w:rsidRPr="00CD187D" w14:paraId="297658E8" w14:textId="77777777" w:rsidTr="009154D6">
              <w:trPr>
                <w:jc w:val="center"/>
              </w:trPr>
              <w:tc>
                <w:tcPr>
                  <w:tcW w:w="1855" w:type="dxa"/>
                </w:tcPr>
                <w:p w14:paraId="6A72DB2F" w14:textId="77777777" w:rsidR="004365E8" w:rsidRPr="00CD187D" w:rsidRDefault="004365E8" w:rsidP="009154D6">
                  <w:pPr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076" w:type="dxa"/>
                </w:tcPr>
                <w:p w14:paraId="534F7782" w14:textId="77777777" w:rsidR="004365E8" w:rsidRPr="00CD187D" w:rsidRDefault="004365E8" w:rsidP="009154D6">
                  <w:pPr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688" w:type="dxa"/>
                </w:tcPr>
                <w:p w14:paraId="2AA8A379" w14:textId="77777777" w:rsidR="004365E8" w:rsidRPr="00CD187D" w:rsidRDefault="004365E8" w:rsidP="009154D6">
                  <w:pPr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652" w:type="dxa"/>
                </w:tcPr>
                <w:p w14:paraId="22942C5B" w14:textId="77777777" w:rsidR="004365E8" w:rsidRPr="00CD187D" w:rsidRDefault="004365E8" w:rsidP="009154D6">
                  <w:pPr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3C3D7873" w14:textId="77777777" w:rsidR="004365E8" w:rsidRPr="00CD187D" w:rsidRDefault="004365E8" w:rsidP="009154D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365E8" w:rsidRPr="00CD187D" w14:paraId="115D5C09" w14:textId="77777777" w:rsidTr="009154D6">
        <w:tc>
          <w:tcPr>
            <w:tcW w:w="9625" w:type="dxa"/>
          </w:tcPr>
          <w:p w14:paraId="21398183" w14:textId="77777777" w:rsidR="004365E8" w:rsidRPr="00CD187D" w:rsidRDefault="004365E8" w:rsidP="009154D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62A51E9" w14:textId="77777777" w:rsidR="004365E8" w:rsidRDefault="004365E8" w:rsidP="009154D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gramStart"/>
            <w:r w:rsidRPr="00CD187D">
              <w:rPr>
                <w:rFonts w:ascii="Times New Roman" w:hAnsi="Times New Roman" w:cs="Times New Roman"/>
                <w:b/>
                <w:sz w:val="24"/>
                <w:szCs w:val="24"/>
              </w:rPr>
              <w:t>Sayı:  …</w:t>
            </w:r>
            <w:proofErr w:type="gramEnd"/>
            <w:r w:rsidRPr="00CD18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……………                                                                               </w:t>
            </w:r>
            <w:proofErr w:type="gramStart"/>
            <w:r w:rsidRPr="00CD187D">
              <w:rPr>
                <w:rFonts w:ascii="Times New Roman" w:hAnsi="Times New Roman" w:cs="Times New Roman"/>
                <w:b/>
                <w:sz w:val="24"/>
                <w:szCs w:val="24"/>
              </w:rPr>
              <w:t>Tarih: ….</w:t>
            </w:r>
            <w:proofErr w:type="gramEnd"/>
            <w:r w:rsidRPr="00CD187D">
              <w:rPr>
                <w:rFonts w:ascii="Times New Roman" w:hAnsi="Times New Roman" w:cs="Times New Roman"/>
                <w:b/>
                <w:sz w:val="24"/>
                <w:szCs w:val="24"/>
              </w:rPr>
              <w:t>/…/……</w:t>
            </w:r>
          </w:p>
          <w:p w14:paraId="109530E3" w14:textId="77777777" w:rsidR="004365E8" w:rsidRPr="00CD187D" w:rsidRDefault="004365E8" w:rsidP="009154D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68134C1" w14:textId="77777777" w:rsidR="004365E8" w:rsidRPr="00CD187D" w:rsidRDefault="004365E8" w:rsidP="009154D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D187D">
              <w:rPr>
                <w:rFonts w:ascii="Times New Roman" w:hAnsi="Times New Roman" w:cs="Times New Roman"/>
                <w:b/>
                <w:sz w:val="24"/>
                <w:szCs w:val="24"/>
              </w:rPr>
              <w:t>DEKANLIK MAKAMINA</w:t>
            </w:r>
          </w:p>
          <w:p w14:paraId="65D1A41B" w14:textId="77777777" w:rsidR="004365E8" w:rsidRPr="00CD187D" w:rsidRDefault="004365E8" w:rsidP="009154D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6919167" w14:textId="77777777" w:rsidR="004365E8" w:rsidRPr="00CD187D" w:rsidRDefault="004365E8" w:rsidP="009154D6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D187D">
              <w:rPr>
                <w:rFonts w:ascii="Times New Roman" w:hAnsi="Times New Roman" w:cs="Times New Roman"/>
                <w:sz w:val="24"/>
                <w:szCs w:val="24"/>
              </w:rPr>
              <w:t>Yukarıda adı geçen ders/derslerinin belirtilen tarih ve saatte telafi edilmesi uygundur</w:t>
            </w:r>
            <w:r w:rsidRPr="000E5CEB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Bilgilerinize arz ederim.</w:t>
            </w:r>
          </w:p>
          <w:p w14:paraId="0983DDFC" w14:textId="77777777" w:rsidR="004365E8" w:rsidRPr="00CD187D" w:rsidRDefault="004365E8" w:rsidP="009154D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2E7BD8D" w14:textId="77777777" w:rsidR="004365E8" w:rsidRPr="00CD187D" w:rsidRDefault="004365E8" w:rsidP="009154D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F5F9C1F" w14:textId="77777777" w:rsidR="004365E8" w:rsidRPr="00CD187D" w:rsidRDefault="004365E8" w:rsidP="009154D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1F51932" w14:textId="77777777" w:rsidR="004365E8" w:rsidRPr="00CD187D" w:rsidRDefault="004365E8" w:rsidP="009154D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D187D">
              <w:rPr>
                <w:rFonts w:ascii="Times New Roman" w:hAnsi="Times New Roman" w:cs="Times New Roman"/>
                <w:b/>
                <w:sz w:val="24"/>
                <w:szCs w:val="24"/>
              </w:rPr>
              <w:t>...................................</w:t>
            </w:r>
          </w:p>
          <w:p w14:paraId="32D45507" w14:textId="77777777" w:rsidR="004365E8" w:rsidRPr="00CD187D" w:rsidRDefault="004365E8" w:rsidP="009154D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D187D">
              <w:rPr>
                <w:rFonts w:ascii="Times New Roman" w:hAnsi="Times New Roman" w:cs="Times New Roman"/>
                <w:b/>
                <w:sz w:val="24"/>
                <w:szCs w:val="24"/>
              </w:rPr>
              <w:t>…………………Bölüm Başkanı</w:t>
            </w:r>
          </w:p>
          <w:p w14:paraId="16CEBA6D" w14:textId="77777777" w:rsidR="004365E8" w:rsidRPr="00CD187D" w:rsidRDefault="004365E8" w:rsidP="009154D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3D299A7" w14:textId="77777777" w:rsidR="004365E8" w:rsidRPr="00CD187D" w:rsidRDefault="004365E8" w:rsidP="009154D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365E8" w:rsidRPr="00CD187D" w14:paraId="3870271F" w14:textId="77777777" w:rsidTr="009154D6">
        <w:tc>
          <w:tcPr>
            <w:tcW w:w="9625" w:type="dxa"/>
          </w:tcPr>
          <w:p w14:paraId="45A079DF" w14:textId="77777777" w:rsidR="004365E8" w:rsidRPr="00CD187D" w:rsidRDefault="004365E8" w:rsidP="009154D6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D187D">
              <w:rPr>
                <w:rFonts w:ascii="Times New Roman" w:hAnsi="Times New Roman" w:cs="Times New Roman"/>
                <w:b/>
                <w:sz w:val="24"/>
                <w:szCs w:val="24"/>
              </w:rPr>
              <w:t>NOT: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CF5AF7">
              <w:rPr>
                <w:rFonts w:ascii="Times New Roman" w:hAnsi="Times New Roman" w:cs="Times New Roman"/>
                <w:bCs/>
                <w:sz w:val="24"/>
                <w:szCs w:val="24"/>
              </w:rPr>
              <w:t>D</w:t>
            </w:r>
            <w:r w:rsidRPr="002F235E">
              <w:rPr>
                <w:rFonts w:ascii="Times New Roman" w:hAnsi="Times New Roman" w:cs="Times New Roman"/>
                <w:sz w:val="24"/>
                <w:szCs w:val="24"/>
              </w:rPr>
              <w:t>ers</w:t>
            </w:r>
            <w:r w:rsidRPr="00962580">
              <w:rPr>
                <w:rFonts w:ascii="Times New Roman" w:hAnsi="Times New Roman" w:cs="Times New Roman"/>
                <w:sz w:val="24"/>
                <w:szCs w:val="24"/>
              </w:rPr>
              <w:t xml:space="preserve"> vere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öğretim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lemanlarının </w:t>
            </w:r>
            <w:r w:rsidRPr="00962580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 xml:space="preserve"> </w:t>
            </w:r>
            <w:r w:rsidRPr="00962580">
              <w:rPr>
                <w:rFonts w:ascii="Times New Roman" w:hAnsi="Times New Roman" w:cs="Times New Roman"/>
                <w:bCs/>
                <w:sz w:val="24"/>
                <w:szCs w:val="24"/>
              </w:rPr>
              <w:t>geçici</w:t>
            </w:r>
            <w:proofErr w:type="gramEnd"/>
            <w:r w:rsidRPr="0096258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görev, sevk, rapor ve </w:t>
            </w:r>
            <w:proofErr w:type="gramStart"/>
            <w:r w:rsidRPr="00962580">
              <w:rPr>
                <w:rFonts w:ascii="Times New Roman" w:hAnsi="Times New Roman" w:cs="Times New Roman"/>
                <w:bCs/>
                <w:sz w:val="24"/>
                <w:szCs w:val="24"/>
              </w:rPr>
              <w:t>izinli  olmaları</w:t>
            </w:r>
            <w:proofErr w:type="gramEnd"/>
            <w:r w:rsidRPr="0096258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gibi nedenlerle yapılamayan derslerin mazeretlerin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in</w:t>
            </w:r>
            <w:r w:rsidRPr="0096258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bitiminden itibaren en geç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üç hafta </w:t>
            </w:r>
            <w:r w:rsidRPr="00962580">
              <w:rPr>
                <w:rFonts w:ascii="Times New Roman" w:hAnsi="Times New Roman" w:cs="Times New Roman"/>
                <w:bCs/>
                <w:sz w:val="24"/>
                <w:szCs w:val="24"/>
              </w:rPr>
              <w:t>içerisinde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yapılması ve </w:t>
            </w:r>
            <w:r w:rsidRPr="00962580">
              <w:rPr>
                <w:rFonts w:ascii="Times New Roman" w:hAnsi="Times New Roman" w:cs="Times New Roman"/>
                <w:bCs/>
                <w:sz w:val="24"/>
                <w:szCs w:val="24"/>
              </w:rPr>
              <w:t>‘Ders Telafi Formu’ düzenlene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rek Bölüm Başkanlığı tarafından Dekanlığa </w:t>
            </w:r>
            <w:proofErr w:type="gram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gönderilmesi  gerekmektedir</w:t>
            </w:r>
            <w:proofErr w:type="gramEnd"/>
          </w:p>
        </w:tc>
      </w:tr>
    </w:tbl>
    <w:p w14:paraId="41999233" w14:textId="77777777" w:rsidR="004365E8" w:rsidRPr="003855D1" w:rsidRDefault="004365E8" w:rsidP="004365E8">
      <w:pPr>
        <w:jc w:val="both"/>
        <w:rPr>
          <w:rFonts w:ascii="Times New Roman" w:hAnsi="Times New Roman" w:cs="Times New Roman"/>
        </w:rPr>
      </w:pPr>
    </w:p>
    <w:p w14:paraId="28285B02" w14:textId="77777777" w:rsidR="004365E8" w:rsidRPr="004365E8" w:rsidRDefault="004365E8" w:rsidP="0031355B">
      <w:pPr>
        <w:tabs>
          <w:tab w:val="left" w:pos="3885"/>
        </w:tabs>
        <w:rPr>
          <w:lang w:val="tr-TR"/>
        </w:rPr>
      </w:pPr>
    </w:p>
    <w:sectPr w:rsidR="004365E8" w:rsidRPr="004365E8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3A0285" w14:textId="77777777" w:rsidR="00FE1BC9" w:rsidRDefault="00FE1BC9" w:rsidP="0031355B">
      <w:pPr>
        <w:spacing w:after="0" w:line="240" w:lineRule="auto"/>
      </w:pPr>
      <w:r>
        <w:separator/>
      </w:r>
    </w:p>
  </w:endnote>
  <w:endnote w:type="continuationSeparator" w:id="0">
    <w:p w14:paraId="7DC01798" w14:textId="77777777" w:rsidR="00FE1BC9" w:rsidRDefault="00FE1BC9" w:rsidP="003135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C92B42" w14:textId="77777777" w:rsidR="00E57679" w:rsidRDefault="00E576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86DCF2" w14:textId="60C29984" w:rsidR="0031355B" w:rsidRPr="00106A51" w:rsidRDefault="00D536B4" w:rsidP="00106A51">
    <w:pPr>
      <w:jc w:val="right"/>
      <w:rPr>
        <w:rFonts w:ascii="Calibri" w:eastAsia="Times New Roman" w:hAnsi="Calibri" w:cs="Calibri"/>
        <w:color w:val="000000"/>
        <w:lang w:val="tr-TR" w:eastAsia="tr-TR"/>
      </w:rPr>
    </w:pPr>
    <w:r>
      <w:t xml:space="preserve">Belge No: </w:t>
    </w:r>
    <w:r w:rsidR="00106A51" w:rsidRPr="00106A51">
      <w:rPr>
        <w:rFonts w:ascii="Calibri" w:eastAsia="Times New Roman" w:hAnsi="Calibri" w:cs="Calibri"/>
        <w:color w:val="000000"/>
        <w:lang w:val="tr-TR" w:eastAsia="tr-TR"/>
      </w:rPr>
      <w:t>D</w:t>
    </w:r>
    <w:r w:rsidR="00B4257D">
      <w:rPr>
        <w:rFonts w:ascii="Calibri" w:eastAsia="Times New Roman" w:hAnsi="Calibri" w:cs="Calibri"/>
        <w:color w:val="000000"/>
        <w:lang w:val="tr-TR" w:eastAsia="tr-TR"/>
      </w:rPr>
      <w:t>-</w:t>
    </w:r>
    <w:r w:rsidR="00106A51" w:rsidRPr="00106A51">
      <w:rPr>
        <w:rFonts w:ascii="Calibri" w:eastAsia="Times New Roman" w:hAnsi="Calibri" w:cs="Calibri"/>
        <w:color w:val="000000"/>
        <w:lang w:val="tr-TR" w:eastAsia="tr-TR"/>
      </w:rPr>
      <w:t>0</w:t>
    </w:r>
    <w:r w:rsidR="00E57679">
      <w:rPr>
        <w:rFonts w:ascii="Calibri" w:eastAsia="Times New Roman" w:hAnsi="Calibri" w:cs="Calibri"/>
        <w:color w:val="000000"/>
        <w:lang w:val="tr-TR" w:eastAsia="tr-TR"/>
      </w:rPr>
      <w:t>1</w:t>
    </w:r>
    <w:r w:rsidR="00925391">
      <w:rPr>
        <w:rFonts w:ascii="Calibri" w:eastAsia="Times New Roman" w:hAnsi="Calibri" w:cs="Calibri"/>
        <w:color w:val="000000"/>
        <w:lang w:val="tr-TR" w:eastAsia="tr-TR"/>
      </w:rPr>
      <w:br/>
      <w:t>Revizyon Numarası: 1</w:t>
    </w:r>
    <w:r w:rsidR="007063F6">
      <w:rPr>
        <w:rFonts w:ascii="Calibri" w:eastAsia="Times New Roman" w:hAnsi="Calibri" w:cs="Calibri"/>
        <w:color w:val="000000"/>
        <w:lang w:val="tr-TR" w:eastAsia="tr-TR"/>
      </w:rPr>
      <w:br/>
      <w:t>Revizyon Tarihi: 1</w:t>
    </w:r>
    <w:r w:rsidR="003D3997">
      <w:rPr>
        <w:rFonts w:ascii="Calibri" w:eastAsia="Times New Roman" w:hAnsi="Calibri" w:cs="Calibri"/>
        <w:color w:val="000000"/>
        <w:lang w:val="tr-TR" w:eastAsia="tr-TR"/>
      </w:rPr>
      <w:t>3</w:t>
    </w:r>
    <w:r w:rsidR="007063F6">
      <w:rPr>
        <w:rFonts w:ascii="Calibri" w:eastAsia="Times New Roman" w:hAnsi="Calibri" w:cs="Calibri"/>
        <w:color w:val="000000"/>
        <w:lang w:val="tr-TR" w:eastAsia="tr-TR"/>
      </w:rPr>
      <w:t>.10.2025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360924" w14:textId="77777777" w:rsidR="00E57679" w:rsidRDefault="00E576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10A8FD" w14:textId="77777777" w:rsidR="00FE1BC9" w:rsidRDefault="00FE1BC9" w:rsidP="0031355B">
      <w:pPr>
        <w:spacing w:after="0" w:line="240" w:lineRule="auto"/>
      </w:pPr>
      <w:r>
        <w:separator/>
      </w:r>
    </w:p>
  </w:footnote>
  <w:footnote w:type="continuationSeparator" w:id="0">
    <w:p w14:paraId="77C87787" w14:textId="77777777" w:rsidR="00FE1BC9" w:rsidRDefault="00FE1BC9" w:rsidP="003135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3F916E" w14:textId="77777777" w:rsidR="00E57679" w:rsidRDefault="00E576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902E40" w14:textId="77777777" w:rsidR="0031355B" w:rsidRPr="0031355B" w:rsidRDefault="0031355B" w:rsidP="0031355B">
    <w:pPr>
      <w:pStyle w:val="Header"/>
      <w:jc w:val="center"/>
      <w:rPr>
        <w:b/>
        <w:sz w:val="28"/>
        <w:szCs w:val="28"/>
      </w:rPr>
    </w:pPr>
    <w:r w:rsidRPr="0031355B">
      <w:rPr>
        <w:b/>
        <w:noProof/>
        <w:sz w:val="28"/>
        <w:szCs w:val="28"/>
        <w:lang w:eastAsia="en-GB"/>
      </w:rPr>
      <w:drawing>
        <wp:anchor distT="0" distB="0" distL="114300" distR="114300" simplePos="0" relativeHeight="251658240" behindDoc="1" locked="0" layoutInCell="1" allowOverlap="1" wp14:anchorId="5CC85DE9" wp14:editId="0DC7913C">
          <wp:simplePos x="0" y="0"/>
          <wp:positionH relativeFrom="page">
            <wp:posOffset>133350</wp:posOffset>
          </wp:positionH>
          <wp:positionV relativeFrom="paragraph">
            <wp:posOffset>-316230</wp:posOffset>
          </wp:positionV>
          <wp:extent cx="1080000" cy="1058400"/>
          <wp:effectExtent l="0" t="0" r="6350" b="889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0000" cy="1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1355B">
      <w:rPr>
        <w:b/>
        <w:noProof/>
        <w:sz w:val="28"/>
        <w:szCs w:val="28"/>
        <w:lang w:eastAsia="en-GB"/>
      </w:rPr>
      <w:drawing>
        <wp:anchor distT="0" distB="0" distL="114300" distR="114300" simplePos="0" relativeHeight="251660288" behindDoc="1" locked="0" layoutInCell="1" allowOverlap="1" wp14:anchorId="3C1B5941" wp14:editId="003BDDC5">
          <wp:simplePos x="0" y="0"/>
          <wp:positionH relativeFrom="page">
            <wp:posOffset>6391275</wp:posOffset>
          </wp:positionH>
          <wp:positionV relativeFrom="paragraph">
            <wp:posOffset>-313055</wp:posOffset>
          </wp:positionV>
          <wp:extent cx="1087200" cy="1080000"/>
          <wp:effectExtent l="0" t="0" r="0" b="635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7200" cy="1080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1355B">
      <w:rPr>
        <w:b/>
        <w:sz w:val="28"/>
        <w:szCs w:val="28"/>
      </w:rPr>
      <w:t>T.C.</w:t>
    </w:r>
  </w:p>
  <w:p w14:paraId="184B3B66" w14:textId="77777777" w:rsidR="0031355B" w:rsidRPr="0031355B" w:rsidRDefault="0031355B" w:rsidP="0031355B">
    <w:pPr>
      <w:pStyle w:val="Header"/>
      <w:jc w:val="center"/>
      <w:rPr>
        <w:b/>
        <w:sz w:val="28"/>
        <w:szCs w:val="28"/>
      </w:rPr>
    </w:pPr>
    <w:r w:rsidRPr="0031355B">
      <w:rPr>
        <w:b/>
        <w:sz w:val="28"/>
        <w:szCs w:val="28"/>
      </w:rPr>
      <w:t>DOKUZ EYLÜL ÜNİVERSİTESİ</w:t>
    </w:r>
  </w:p>
  <w:p w14:paraId="19326BFC" w14:textId="77777777" w:rsidR="0031355B" w:rsidRPr="0031355B" w:rsidRDefault="0031355B" w:rsidP="0031355B">
    <w:pPr>
      <w:pStyle w:val="Header"/>
      <w:jc w:val="center"/>
      <w:rPr>
        <w:b/>
        <w:sz w:val="28"/>
        <w:szCs w:val="28"/>
      </w:rPr>
    </w:pPr>
    <w:r w:rsidRPr="0031355B">
      <w:rPr>
        <w:b/>
        <w:sz w:val="28"/>
        <w:szCs w:val="28"/>
      </w:rPr>
      <w:t>FEN FAKÜLTESİ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991653" w14:textId="77777777" w:rsidR="00E57679" w:rsidRDefault="00E5767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NjCwMDQ0MLE0MTRU0lEKTi0uzszPAykwrAUAjhlkFiwAAAA="/>
  </w:docVars>
  <w:rsids>
    <w:rsidRoot w:val="0031355B"/>
    <w:rsid w:val="00106A51"/>
    <w:rsid w:val="00156612"/>
    <w:rsid w:val="002308CE"/>
    <w:rsid w:val="0031355B"/>
    <w:rsid w:val="00313AFF"/>
    <w:rsid w:val="003D3997"/>
    <w:rsid w:val="004365E8"/>
    <w:rsid w:val="005B6F83"/>
    <w:rsid w:val="006C3E8F"/>
    <w:rsid w:val="007063F6"/>
    <w:rsid w:val="00714887"/>
    <w:rsid w:val="007B7A68"/>
    <w:rsid w:val="0092527F"/>
    <w:rsid w:val="00925391"/>
    <w:rsid w:val="009709AC"/>
    <w:rsid w:val="00A210CE"/>
    <w:rsid w:val="00A27DC7"/>
    <w:rsid w:val="00B4257D"/>
    <w:rsid w:val="00D14A31"/>
    <w:rsid w:val="00D536B4"/>
    <w:rsid w:val="00E57679"/>
    <w:rsid w:val="00EA6A02"/>
    <w:rsid w:val="00F22A5C"/>
    <w:rsid w:val="00FE1B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0315C563"/>
  <w15:chartTrackingRefBased/>
  <w15:docId w15:val="{BE980145-E7F6-434E-B39F-1A9611B2E4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135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355B"/>
  </w:style>
  <w:style w:type="paragraph" w:styleId="Footer">
    <w:name w:val="footer"/>
    <w:basedOn w:val="Normal"/>
    <w:link w:val="FooterChar"/>
    <w:uiPriority w:val="99"/>
    <w:unhideWhenUsed/>
    <w:rsid w:val="003135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355B"/>
  </w:style>
  <w:style w:type="paragraph" w:styleId="BodyText">
    <w:name w:val="Body Text"/>
    <w:basedOn w:val="Normal"/>
    <w:link w:val="BodyTextChar"/>
    <w:rsid w:val="00106A51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tr-TR" w:eastAsia="zh-CN"/>
    </w:rPr>
  </w:style>
  <w:style w:type="character" w:customStyle="1" w:styleId="BodyTextChar">
    <w:name w:val="Body Text Char"/>
    <w:basedOn w:val="DefaultParagraphFont"/>
    <w:link w:val="BodyText"/>
    <w:rsid w:val="00106A51"/>
    <w:rPr>
      <w:rFonts w:ascii="Times New Roman" w:eastAsia="Times New Roman" w:hAnsi="Times New Roman" w:cs="Times New Roman"/>
      <w:sz w:val="24"/>
      <w:szCs w:val="24"/>
      <w:lang w:val="tr-TR" w:eastAsia="zh-CN"/>
    </w:rPr>
  </w:style>
  <w:style w:type="table" w:styleId="TableGrid">
    <w:name w:val="Table Grid"/>
    <w:basedOn w:val="TableNormal"/>
    <w:uiPriority w:val="59"/>
    <w:rsid w:val="004365E8"/>
    <w:pPr>
      <w:spacing w:after="0" w:line="240" w:lineRule="auto"/>
    </w:pPr>
    <w:rPr>
      <w:rFonts w:eastAsiaTheme="minorEastAsia"/>
      <w:lang w:val="tr-TR" w:eastAsia="tr-T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1">
    <w:name w:val="p1"/>
    <w:basedOn w:val="Normal"/>
    <w:rsid w:val="004365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2706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7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05</Words>
  <Characters>1169</Characters>
  <Application>Microsoft Office Word</Application>
  <DocSecurity>0</DocSecurity>
  <Lines>9</Lines>
  <Paragraphs>2</Paragraphs>
  <ScaleCrop>false</ScaleCrop>
  <Company/>
  <LinksUpToDate>false</LinksUpToDate>
  <CharactersWithSpaces>1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karpuz</dc:creator>
  <cp:keywords/>
  <dc:description/>
  <cp:lastModifiedBy>Erol Vatansever</cp:lastModifiedBy>
  <cp:revision>19</cp:revision>
  <dcterms:created xsi:type="dcterms:W3CDTF">2021-10-20T11:41:00Z</dcterms:created>
  <dcterms:modified xsi:type="dcterms:W3CDTF">2025-10-13T11:43:00Z</dcterms:modified>
</cp:coreProperties>
</file>